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EA8" w:rsidRDefault="00D71EDC" w:rsidP="00581704">
      <w:pPr>
        <w:rPr>
          <w:rFonts w:cs="Times New Roman"/>
          <w:b/>
          <w:sz w:val="24"/>
          <w:szCs w:val="24"/>
          <w:u w:val="single"/>
        </w:rPr>
      </w:pPr>
      <w:r w:rsidRPr="00DD6F19">
        <w:rPr>
          <w:rFonts w:cs="Times New Roman"/>
          <w:b/>
          <w:sz w:val="24"/>
          <w:szCs w:val="24"/>
          <w:u w:val="single"/>
        </w:rPr>
        <w:t>Technical Content Writ</w:t>
      </w:r>
      <w:r w:rsidR="00C311F5" w:rsidRPr="00DD6F19">
        <w:rPr>
          <w:rFonts w:cs="Times New Roman"/>
          <w:b/>
          <w:sz w:val="24"/>
          <w:szCs w:val="24"/>
          <w:u w:val="single"/>
        </w:rPr>
        <w:t xml:space="preserve">er </w:t>
      </w:r>
      <w:r w:rsidR="0026648D">
        <w:rPr>
          <w:rFonts w:cs="Times New Roman"/>
          <w:b/>
          <w:sz w:val="24"/>
          <w:szCs w:val="24"/>
          <w:u w:val="single"/>
        </w:rPr>
        <w:t>cum SEO</w:t>
      </w:r>
      <w:r w:rsidR="00C311F5" w:rsidRPr="00DD6F19">
        <w:rPr>
          <w:rFonts w:cs="Times New Roman"/>
          <w:b/>
          <w:sz w:val="24"/>
          <w:szCs w:val="24"/>
          <w:u w:val="single"/>
        </w:rPr>
        <w:t xml:space="preserve">- Immediate Hiring - </w:t>
      </w:r>
      <w:proofErr w:type="spellStart"/>
      <w:r w:rsidR="00C311F5" w:rsidRPr="00DD6F19">
        <w:rPr>
          <w:rFonts w:cs="Times New Roman"/>
          <w:b/>
          <w:sz w:val="24"/>
          <w:szCs w:val="24"/>
          <w:u w:val="single"/>
        </w:rPr>
        <w:t>Fresher</w:t>
      </w:r>
      <w:r w:rsidRPr="00DD6F19">
        <w:rPr>
          <w:rFonts w:cs="Times New Roman"/>
          <w:b/>
          <w:sz w:val="24"/>
          <w:szCs w:val="24"/>
          <w:u w:val="single"/>
        </w:rPr>
        <w:t>s</w:t>
      </w:r>
      <w:proofErr w:type="spellEnd"/>
    </w:p>
    <w:p w:rsidR="00FD4E88" w:rsidRPr="00B21126" w:rsidRDefault="00FD4E88" w:rsidP="00B21126">
      <w:pPr>
        <w:jc w:val="both"/>
        <w:rPr>
          <w:rFonts w:cs="Times New Roman"/>
          <w:b/>
          <w:sz w:val="20"/>
          <w:szCs w:val="20"/>
        </w:rPr>
      </w:pPr>
      <w:r w:rsidRPr="00B21126">
        <w:rPr>
          <w:rFonts w:cs="Times New Roman"/>
          <w:b/>
          <w:sz w:val="20"/>
          <w:szCs w:val="20"/>
        </w:rPr>
        <w:t>If you love writin</w:t>
      </w:r>
      <w:r w:rsidR="00E6782F" w:rsidRPr="00B21126">
        <w:rPr>
          <w:rFonts w:cs="Times New Roman"/>
          <w:b/>
          <w:sz w:val="20"/>
          <w:szCs w:val="20"/>
        </w:rPr>
        <w:t>g and wa</w:t>
      </w:r>
      <w:r w:rsidR="00997ACD" w:rsidRPr="00B21126">
        <w:rPr>
          <w:rFonts w:cs="Times New Roman"/>
          <w:b/>
          <w:sz w:val="20"/>
          <w:szCs w:val="20"/>
        </w:rPr>
        <w:t xml:space="preserve">nt to be update with the trending </w:t>
      </w:r>
      <w:r w:rsidR="00E6782F" w:rsidRPr="00B21126">
        <w:rPr>
          <w:rFonts w:cs="Times New Roman"/>
          <w:b/>
          <w:sz w:val="20"/>
          <w:szCs w:val="20"/>
        </w:rPr>
        <w:t>technology</w:t>
      </w:r>
      <w:r w:rsidR="00765700">
        <w:rPr>
          <w:rFonts w:cs="Times New Roman"/>
          <w:b/>
          <w:sz w:val="20"/>
          <w:szCs w:val="20"/>
        </w:rPr>
        <w:t xml:space="preserve">, </w:t>
      </w:r>
      <w:r w:rsidRPr="00B21126">
        <w:rPr>
          <w:rFonts w:cs="Times New Roman"/>
          <w:b/>
          <w:sz w:val="20"/>
          <w:szCs w:val="20"/>
        </w:rPr>
        <w:t>we have an opportunity for you!</w:t>
      </w:r>
    </w:p>
    <w:p w:rsidR="002A4DF7" w:rsidRPr="00B21126" w:rsidRDefault="00765700" w:rsidP="00B21126">
      <w:pPr>
        <w:jc w:val="both"/>
        <w:rPr>
          <w:rFonts w:cs="Times New Roman"/>
          <w:sz w:val="20"/>
          <w:szCs w:val="20"/>
        </w:rPr>
      </w:pPr>
      <w:proofErr w:type="spellStart"/>
      <w:r>
        <w:rPr>
          <w:rFonts w:cs="Times New Roman"/>
          <w:sz w:val="20"/>
          <w:szCs w:val="20"/>
        </w:rPr>
        <w:t>Aryson</w:t>
      </w:r>
      <w:proofErr w:type="spellEnd"/>
      <w:r>
        <w:rPr>
          <w:rFonts w:cs="Times New Roman"/>
          <w:sz w:val="20"/>
          <w:szCs w:val="20"/>
        </w:rPr>
        <w:t xml:space="preserve"> Technologies</w:t>
      </w:r>
      <w:r w:rsidR="006951B5" w:rsidRPr="00B21126">
        <w:rPr>
          <w:rFonts w:cs="Times New Roman"/>
          <w:sz w:val="20"/>
          <w:szCs w:val="20"/>
        </w:rPr>
        <w:t xml:space="preserve"> is looking to bring onboard a creative content writer with thorough skills of writing captive and alluring contents.</w:t>
      </w:r>
    </w:p>
    <w:p w:rsidR="006951B5" w:rsidRPr="00B21126" w:rsidRDefault="006951B5" w:rsidP="00B21126">
      <w:pPr>
        <w:jc w:val="both"/>
        <w:rPr>
          <w:rFonts w:cs="Times New Roman"/>
          <w:sz w:val="20"/>
          <w:szCs w:val="20"/>
        </w:rPr>
      </w:pPr>
      <w:r w:rsidRPr="00B21126">
        <w:rPr>
          <w:rFonts w:cs="Times New Roman"/>
          <w:sz w:val="20"/>
          <w:szCs w:val="20"/>
        </w:rPr>
        <w:t xml:space="preserve">The ideal candidate should be able to effectively repurpose and repackage content to engage users across various channels. Should filter information into clear and concise </w:t>
      </w:r>
      <w:r w:rsidR="00E40E4A" w:rsidRPr="00B21126">
        <w:rPr>
          <w:rFonts w:cs="Times New Roman"/>
          <w:sz w:val="20"/>
          <w:szCs w:val="20"/>
        </w:rPr>
        <w:t>text and have the ability to present content in the most engaging manner.</w:t>
      </w:r>
    </w:p>
    <w:p w:rsidR="00365AEE" w:rsidRPr="00800186" w:rsidRDefault="00365AEE" w:rsidP="00581704">
      <w:pPr>
        <w:rPr>
          <w:rFonts w:cs="Times New Roman"/>
          <w:b/>
          <w:sz w:val="24"/>
          <w:szCs w:val="24"/>
          <w:u w:val="single"/>
        </w:rPr>
      </w:pPr>
      <w:r w:rsidRPr="00800186">
        <w:rPr>
          <w:rFonts w:cs="Times New Roman"/>
          <w:b/>
          <w:sz w:val="24"/>
          <w:szCs w:val="24"/>
          <w:u w:val="single"/>
        </w:rPr>
        <w:t>Roles &amp; Responsibilities:</w:t>
      </w:r>
    </w:p>
    <w:p w:rsidR="00EB00FC" w:rsidRPr="00B21126" w:rsidRDefault="001D3EA8" w:rsidP="00B21126">
      <w:pPr>
        <w:spacing w:line="240" w:lineRule="auto"/>
        <w:jc w:val="both"/>
        <w:rPr>
          <w:rFonts w:cstheme="minorHAnsi"/>
          <w:sz w:val="20"/>
          <w:szCs w:val="20"/>
        </w:rPr>
      </w:pPr>
      <w:r w:rsidRPr="00DD6F19">
        <w:rPr>
          <w:rFonts w:cs="Times New Roman"/>
          <w:sz w:val="24"/>
          <w:szCs w:val="24"/>
        </w:rPr>
        <w:t xml:space="preserve">       </w:t>
      </w:r>
      <w:r w:rsidRPr="00B21126">
        <w:rPr>
          <w:rFonts w:cstheme="minorHAnsi"/>
          <w:sz w:val="20"/>
          <w:szCs w:val="20"/>
        </w:rPr>
        <w:t xml:space="preserve">1. </w:t>
      </w:r>
      <w:r w:rsidR="00EB00FC" w:rsidRPr="00B21126">
        <w:rPr>
          <w:rFonts w:cstheme="minorHAnsi"/>
          <w:sz w:val="20"/>
          <w:szCs w:val="20"/>
        </w:rPr>
        <w:t>Familiarity with keyword placem</w:t>
      </w:r>
      <w:r w:rsidR="00214A82" w:rsidRPr="00B21126">
        <w:rPr>
          <w:rFonts w:cstheme="minorHAnsi"/>
          <w:sz w:val="20"/>
          <w:szCs w:val="20"/>
        </w:rPr>
        <w:t>ent and other SEO based content writing</w:t>
      </w:r>
    </w:p>
    <w:p w:rsidR="00B21126" w:rsidRPr="00B21126" w:rsidRDefault="00EB00FC" w:rsidP="00B21126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 xml:space="preserve">2. </w:t>
      </w:r>
      <w:r w:rsidR="00657996" w:rsidRPr="00B21126">
        <w:rPr>
          <w:rFonts w:cstheme="minorHAnsi"/>
          <w:sz w:val="20"/>
          <w:szCs w:val="20"/>
        </w:rPr>
        <w:t xml:space="preserve">Develop </w:t>
      </w:r>
      <w:r w:rsidR="00214A82" w:rsidRPr="00B21126">
        <w:rPr>
          <w:rFonts w:cstheme="minorHAnsi"/>
          <w:sz w:val="20"/>
          <w:szCs w:val="20"/>
        </w:rPr>
        <w:t xml:space="preserve">the </w:t>
      </w:r>
      <w:r w:rsidR="00657996" w:rsidRPr="00B21126">
        <w:rPr>
          <w:rFonts w:cstheme="minorHAnsi"/>
          <w:sz w:val="20"/>
          <w:szCs w:val="20"/>
        </w:rPr>
        <w:t>content strategy</w:t>
      </w:r>
      <w:r w:rsidR="00214A82" w:rsidRPr="00B21126">
        <w:rPr>
          <w:rFonts w:cstheme="minorHAnsi"/>
          <w:sz w:val="20"/>
          <w:szCs w:val="20"/>
        </w:rPr>
        <w:t xml:space="preserve"> which is</w:t>
      </w:r>
      <w:r w:rsidR="00657996" w:rsidRPr="00B21126">
        <w:rPr>
          <w:rFonts w:cstheme="minorHAnsi"/>
          <w:sz w:val="20"/>
          <w:szCs w:val="20"/>
        </w:rPr>
        <w:t xml:space="preserve"> aligned with s</w:t>
      </w:r>
      <w:r w:rsidR="0026648D" w:rsidRPr="00B21126">
        <w:rPr>
          <w:rFonts w:cstheme="minorHAnsi"/>
          <w:sz w:val="20"/>
          <w:szCs w:val="20"/>
        </w:rPr>
        <w:t xml:space="preserve">hort term and long term keyword </w:t>
      </w:r>
      <w:r w:rsidR="00B21126" w:rsidRPr="00B21126">
        <w:rPr>
          <w:rFonts w:cstheme="minorHAnsi"/>
          <w:sz w:val="20"/>
          <w:szCs w:val="20"/>
        </w:rPr>
        <w:t>targets</w:t>
      </w:r>
    </w:p>
    <w:p w:rsidR="00B21126" w:rsidRPr="00B21126" w:rsidRDefault="00B21126" w:rsidP="00B21126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 xml:space="preserve">3. </w:t>
      </w:r>
      <w:r w:rsidR="0026648D" w:rsidRPr="00B21126">
        <w:rPr>
          <w:rFonts w:eastAsia="Times New Roman" w:cstheme="minorHAnsi"/>
          <w:sz w:val="20"/>
          <w:szCs w:val="20"/>
        </w:rPr>
        <w:t>Perform keyword re</w:t>
      </w:r>
      <w:r w:rsidR="0026648D" w:rsidRPr="00C42C73">
        <w:rPr>
          <w:rFonts w:eastAsia="Times New Roman" w:cstheme="minorHAnsi"/>
          <w:bCs/>
          <w:sz w:val="20"/>
          <w:szCs w:val="20"/>
        </w:rPr>
        <w:t>search</w:t>
      </w:r>
      <w:r w:rsidR="0026648D" w:rsidRPr="00B21126">
        <w:rPr>
          <w:rFonts w:eastAsia="Times New Roman" w:cstheme="minorHAnsi"/>
          <w:sz w:val="20"/>
          <w:szCs w:val="20"/>
        </w:rPr>
        <w:t> in coordination with client business objectives to optimize existing content and uncover new opportunities</w:t>
      </w:r>
    </w:p>
    <w:p w:rsidR="00B21126" w:rsidRPr="00B21126" w:rsidRDefault="00B21126" w:rsidP="00B21126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 xml:space="preserve">4. </w:t>
      </w:r>
      <w:r w:rsidRPr="00B21126">
        <w:rPr>
          <w:rFonts w:eastAsia="Times New Roman" w:cstheme="minorHAnsi"/>
          <w:sz w:val="20"/>
          <w:szCs w:val="20"/>
        </w:rPr>
        <w:t>Work in sync with content and design team.</w:t>
      </w:r>
    </w:p>
    <w:p w:rsidR="00B21126" w:rsidRPr="00B21126" w:rsidRDefault="00B21126" w:rsidP="00B21126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 xml:space="preserve">5. </w:t>
      </w:r>
      <w:r w:rsidRPr="00B21126">
        <w:rPr>
          <w:rFonts w:eastAsia="Times New Roman" w:cstheme="minorHAnsi"/>
          <w:sz w:val="20"/>
          <w:szCs w:val="20"/>
        </w:rPr>
        <w:t>Increase the websites organic traffic and ranking on major search networks.</w:t>
      </w:r>
    </w:p>
    <w:p w:rsidR="00B21126" w:rsidRPr="00B21126" w:rsidRDefault="00B21126" w:rsidP="00B21126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 xml:space="preserve">6. </w:t>
      </w:r>
      <w:r w:rsidR="00EB00FC" w:rsidRPr="00B21126">
        <w:rPr>
          <w:rFonts w:cstheme="minorHAnsi"/>
          <w:sz w:val="20"/>
          <w:szCs w:val="20"/>
        </w:rPr>
        <w:t xml:space="preserve"> </w:t>
      </w:r>
      <w:r w:rsidR="00C4439A" w:rsidRPr="00B21126">
        <w:rPr>
          <w:rFonts w:cstheme="minorHAnsi"/>
          <w:sz w:val="20"/>
          <w:szCs w:val="20"/>
        </w:rPr>
        <w:t>Research and gather useful information and write relevant content as per the style, tone and requirements</w:t>
      </w:r>
    </w:p>
    <w:p w:rsidR="00B21126" w:rsidRPr="00B21126" w:rsidRDefault="00B21126" w:rsidP="00B21126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 xml:space="preserve">7. </w:t>
      </w:r>
      <w:r w:rsidRPr="00B21126">
        <w:rPr>
          <w:rFonts w:eastAsia="Times New Roman" w:cstheme="minorHAnsi"/>
          <w:sz w:val="20"/>
          <w:szCs w:val="20"/>
        </w:rPr>
        <w:t>Develop/implement link building and get pages ranked for high keyword volume.</w:t>
      </w:r>
    </w:p>
    <w:p w:rsidR="00D76912" w:rsidRPr="00B21126" w:rsidRDefault="00B21126" w:rsidP="00B21126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 xml:space="preserve">8. </w:t>
      </w:r>
      <w:r w:rsidR="00516D9F" w:rsidRPr="00B21126">
        <w:rPr>
          <w:rFonts w:cstheme="minorHAnsi"/>
          <w:sz w:val="20"/>
          <w:szCs w:val="20"/>
        </w:rPr>
        <w:t>Write grammatically correct</w:t>
      </w:r>
      <w:r w:rsidR="00D76912" w:rsidRPr="00B21126">
        <w:rPr>
          <w:rFonts w:cstheme="minorHAnsi"/>
          <w:sz w:val="20"/>
          <w:szCs w:val="20"/>
        </w:rPr>
        <w:t xml:space="preserve"> and  quality </w:t>
      </w:r>
      <w:r w:rsidR="00D76912" w:rsidRPr="00B21126">
        <w:rPr>
          <w:rFonts w:cstheme="minorHAnsi"/>
          <w:bCs/>
          <w:sz w:val="20"/>
          <w:szCs w:val="20"/>
        </w:rPr>
        <w:t>content</w:t>
      </w:r>
      <w:r w:rsidR="00D76912" w:rsidRPr="00B21126">
        <w:rPr>
          <w:rFonts w:cstheme="minorHAnsi"/>
          <w:sz w:val="20"/>
          <w:szCs w:val="20"/>
        </w:rPr>
        <w:t xml:space="preserve"> for </w:t>
      </w:r>
      <w:r w:rsidR="009D51B8" w:rsidRPr="00B21126">
        <w:rPr>
          <w:rFonts w:cstheme="minorHAnsi"/>
          <w:sz w:val="20"/>
          <w:szCs w:val="20"/>
        </w:rPr>
        <w:t xml:space="preserve">articles, websites, blogs, </w:t>
      </w:r>
      <w:r w:rsidR="00D76912" w:rsidRPr="00B21126">
        <w:rPr>
          <w:rFonts w:cstheme="minorHAnsi"/>
          <w:sz w:val="20"/>
          <w:szCs w:val="20"/>
        </w:rPr>
        <w:t>user ma</w:t>
      </w:r>
      <w:r w:rsidRPr="00B21126">
        <w:rPr>
          <w:rFonts w:cstheme="minorHAnsi"/>
          <w:sz w:val="20"/>
          <w:szCs w:val="20"/>
        </w:rPr>
        <w:t>nuals, CHM</w:t>
      </w:r>
      <w:r w:rsidR="00D76912" w:rsidRPr="00B21126">
        <w:rPr>
          <w:rFonts w:cstheme="minorHAnsi"/>
          <w:sz w:val="20"/>
          <w:szCs w:val="20"/>
        </w:rPr>
        <w:t>, Press Release,</w:t>
      </w:r>
      <w:r w:rsidR="009D51B8" w:rsidRPr="00B21126">
        <w:rPr>
          <w:rFonts w:cstheme="minorHAnsi"/>
          <w:sz w:val="20"/>
          <w:szCs w:val="20"/>
        </w:rPr>
        <w:t xml:space="preserve"> Case Study, Product Web Pages</w:t>
      </w:r>
      <w:r w:rsidR="00D76912" w:rsidRPr="00B21126">
        <w:rPr>
          <w:rFonts w:cstheme="minorHAnsi"/>
          <w:sz w:val="20"/>
          <w:szCs w:val="20"/>
        </w:rPr>
        <w:t xml:space="preserve">, </w:t>
      </w:r>
      <w:r w:rsidR="009D51B8" w:rsidRPr="00B21126">
        <w:rPr>
          <w:rFonts w:cstheme="minorHAnsi"/>
          <w:sz w:val="20"/>
          <w:szCs w:val="20"/>
        </w:rPr>
        <w:t xml:space="preserve">How to Guides, </w:t>
      </w:r>
      <w:r w:rsidR="00D76912" w:rsidRPr="00B21126">
        <w:rPr>
          <w:rFonts w:cstheme="minorHAnsi"/>
          <w:sz w:val="20"/>
          <w:szCs w:val="20"/>
        </w:rPr>
        <w:t>Tips and Tricks, and </w:t>
      </w:r>
      <w:r w:rsidR="00D76912" w:rsidRPr="00B21126">
        <w:rPr>
          <w:rFonts w:cstheme="minorHAnsi"/>
          <w:bCs/>
          <w:sz w:val="20"/>
          <w:szCs w:val="20"/>
        </w:rPr>
        <w:t>Technical</w:t>
      </w:r>
      <w:r w:rsidR="00D76912" w:rsidRPr="00B21126">
        <w:rPr>
          <w:rFonts w:cstheme="minorHAnsi"/>
          <w:sz w:val="20"/>
          <w:szCs w:val="20"/>
        </w:rPr>
        <w:t> Articles for a wide-Range of audiences (both </w:t>
      </w:r>
      <w:r w:rsidR="00D76912" w:rsidRPr="00B21126">
        <w:rPr>
          <w:rFonts w:cstheme="minorHAnsi"/>
          <w:bCs/>
          <w:sz w:val="20"/>
          <w:szCs w:val="20"/>
        </w:rPr>
        <w:t>technical</w:t>
      </w:r>
      <w:r w:rsidR="00D76912" w:rsidRPr="00B21126">
        <w:rPr>
          <w:rFonts w:cstheme="minorHAnsi"/>
          <w:sz w:val="20"/>
          <w:szCs w:val="20"/>
        </w:rPr>
        <w:t> and non-</w:t>
      </w:r>
      <w:r w:rsidR="00D76912" w:rsidRPr="00B21126">
        <w:rPr>
          <w:rFonts w:cstheme="minorHAnsi"/>
          <w:bCs/>
          <w:sz w:val="20"/>
          <w:szCs w:val="20"/>
        </w:rPr>
        <w:t>technical</w:t>
      </w:r>
      <w:r w:rsidR="00D76912" w:rsidRPr="00B21126">
        <w:rPr>
          <w:rFonts w:cstheme="minorHAnsi"/>
          <w:sz w:val="20"/>
          <w:szCs w:val="20"/>
        </w:rPr>
        <w:t>)</w:t>
      </w:r>
    </w:p>
    <w:p w:rsidR="00EB00FC" w:rsidRPr="00B21126" w:rsidRDefault="00B21126" w:rsidP="00B21126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>8</w:t>
      </w:r>
      <w:r w:rsidR="00EB00FC" w:rsidRPr="00B21126">
        <w:rPr>
          <w:rFonts w:cstheme="minorHAnsi"/>
          <w:sz w:val="20"/>
          <w:szCs w:val="20"/>
        </w:rPr>
        <w:t xml:space="preserve">. </w:t>
      </w:r>
      <w:r w:rsidR="00577DA8" w:rsidRPr="00B21126">
        <w:rPr>
          <w:rFonts w:cstheme="minorHAnsi"/>
          <w:sz w:val="20"/>
          <w:szCs w:val="20"/>
        </w:rPr>
        <w:t>Ensure to have the ability</w:t>
      </w:r>
      <w:r w:rsidR="00EB00FC" w:rsidRPr="00B21126">
        <w:rPr>
          <w:rFonts w:cstheme="minorHAnsi"/>
          <w:sz w:val="20"/>
          <w:szCs w:val="20"/>
        </w:rPr>
        <w:t xml:space="preserve"> to catch complex technical concepts and make them </w:t>
      </w:r>
      <w:r w:rsidR="00577DA8" w:rsidRPr="00B21126">
        <w:rPr>
          <w:rFonts w:cstheme="minorHAnsi"/>
          <w:sz w:val="20"/>
          <w:szCs w:val="20"/>
        </w:rPr>
        <w:t>clearly</w:t>
      </w:r>
      <w:r w:rsidR="00214A82" w:rsidRPr="00B21126">
        <w:rPr>
          <w:rFonts w:cstheme="minorHAnsi"/>
          <w:sz w:val="20"/>
          <w:szCs w:val="20"/>
        </w:rPr>
        <w:t xml:space="preserve"> depicted</w:t>
      </w:r>
      <w:r w:rsidR="00EB00FC" w:rsidRPr="00B21126">
        <w:rPr>
          <w:rFonts w:cstheme="minorHAnsi"/>
          <w:sz w:val="20"/>
          <w:szCs w:val="20"/>
        </w:rPr>
        <w:t xml:space="preserve"> in the text and pictures format</w:t>
      </w:r>
    </w:p>
    <w:p w:rsidR="002A4DF7" w:rsidRPr="00F41033" w:rsidRDefault="00B21126" w:rsidP="00F41033">
      <w:pPr>
        <w:spacing w:line="240" w:lineRule="auto"/>
        <w:ind w:left="360"/>
        <w:jc w:val="both"/>
        <w:rPr>
          <w:rFonts w:cstheme="minorHAnsi"/>
          <w:sz w:val="20"/>
          <w:szCs w:val="20"/>
        </w:rPr>
      </w:pPr>
      <w:r w:rsidRPr="00B21126">
        <w:rPr>
          <w:rFonts w:cstheme="minorHAnsi"/>
          <w:sz w:val="20"/>
          <w:szCs w:val="20"/>
        </w:rPr>
        <w:t>9</w:t>
      </w:r>
      <w:r w:rsidR="00577DA8" w:rsidRPr="00B21126">
        <w:rPr>
          <w:rFonts w:cstheme="minorHAnsi"/>
          <w:sz w:val="20"/>
          <w:szCs w:val="20"/>
        </w:rPr>
        <w:t>. Develop</w:t>
      </w:r>
      <w:r w:rsidR="00EB00FC" w:rsidRPr="00B21126">
        <w:rPr>
          <w:rFonts w:cstheme="minorHAnsi"/>
          <w:sz w:val="20"/>
          <w:szCs w:val="20"/>
        </w:rPr>
        <w:t xml:space="preserve"> engaging posts</w:t>
      </w:r>
      <w:r w:rsidR="00577DA8" w:rsidRPr="00B21126">
        <w:rPr>
          <w:rFonts w:cstheme="minorHAnsi"/>
          <w:sz w:val="20"/>
          <w:szCs w:val="20"/>
        </w:rPr>
        <w:t xml:space="preserve"> which could attract the attention of readers</w:t>
      </w:r>
      <w:r w:rsidR="00EB00FC" w:rsidRPr="00B21126">
        <w:rPr>
          <w:rFonts w:cstheme="minorHAnsi"/>
          <w:sz w:val="20"/>
          <w:szCs w:val="20"/>
        </w:rPr>
        <w:t>. </w:t>
      </w:r>
    </w:p>
    <w:p w:rsidR="00116526" w:rsidRPr="00B21126" w:rsidRDefault="00761489" w:rsidP="00581704">
      <w:pPr>
        <w:rPr>
          <w:rFonts w:cs="Times New Roman"/>
          <w:b/>
          <w:sz w:val="20"/>
          <w:szCs w:val="20"/>
          <w:u w:val="single"/>
        </w:rPr>
      </w:pPr>
      <w:r w:rsidRPr="00B21126">
        <w:rPr>
          <w:rFonts w:cs="Times New Roman"/>
          <w:b/>
          <w:sz w:val="20"/>
          <w:szCs w:val="20"/>
          <w:u w:val="single"/>
        </w:rPr>
        <w:t>Required Skills and Abilities:</w:t>
      </w:r>
    </w:p>
    <w:p w:rsidR="00EB00FC" w:rsidRPr="00B21126" w:rsidRDefault="00EB00FC" w:rsidP="00581704">
      <w:pPr>
        <w:pStyle w:val="ListParagraph"/>
        <w:numPr>
          <w:ilvl w:val="0"/>
          <w:numId w:val="12"/>
        </w:numPr>
        <w:rPr>
          <w:rFonts w:cs="Times New Roman"/>
          <w:sz w:val="20"/>
          <w:szCs w:val="20"/>
        </w:rPr>
      </w:pPr>
      <w:r w:rsidRPr="00B21126">
        <w:rPr>
          <w:rFonts w:cs="Times New Roman"/>
          <w:sz w:val="20"/>
          <w:szCs w:val="20"/>
        </w:rPr>
        <w:t xml:space="preserve">Excellent overall  writing skills in a number of different styles /tones </w:t>
      </w:r>
    </w:p>
    <w:p w:rsidR="00E757F6" w:rsidRPr="00B21126" w:rsidRDefault="00EB00FC" w:rsidP="004E7CDC">
      <w:pPr>
        <w:pStyle w:val="ListParagraph"/>
        <w:numPr>
          <w:ilvl w:val="0"/>
          <w:numId w:val="12"/>
        </w:numPr>
        <w:rPr>
          <w:rFonts w:cs="Times New Roman"/>
          <w:sz w:val="20"/>
          <w:szCs w:val="20"/>
        </w:rPr>
      </w:pPr>
      <w:r w:rsidRPr="00B21126">
        <w:rPr>
          <w:rFonts w:cs="Times New Roman"/>
          <w:sz w:val="20"/>
          <w:szCs w:val="20"/>
        </w:rPr>
        <w:t>Impeccable spelling and grammar</w:t>
      </w:r>
    </w:p>
    <w:p w:rsidR="00A77565" w:rsidRDefault="001D3EA8" w:rsidP="00581704">
      <w:pPr>
        <w:pStyle w:val="ListParagraph"/>
        <w:numPr>
          <w:ilvl w:val="0"/>
          <w:numId w:val="12"/>
        </w:numPr>
        <w:rPr>
          <w:rFonts w:cs="Times New Roman"/>
          <w:sz w:val="20"/>
          <w:szCs w:val="20"/>
        </w:rPr>
      </w:pPr>
      <w:r w:rsidRPr="00B21126">
        <w:rPr>
          <w:rFonts w:cs="Times New Roman"/>
          <w:sz w:val="20"/>
          <w:szCs w:val="20"/>
        </w:rPr>
        <w:t>Should have good technical knowledge</w:t>
      </w:r>
    </w:p>
    <w:p w:rsidR="004E40A0" w:rsidRPr="00B21126" w:rsidRDefault="004E40A0" w:rsidP="00581704">
      <w:pPr>
        <w:pStyle w:val="ListParagraph"/>
        <w:numPr>
          <w:ilvl w:val="0"/>
          <w:numId w:val="12"/>
        </w:numPr>
        <w:rPr>
          <w:rFonts w:cs="Times New Roman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t>Good</w:t>
      </w:r>
      <w:r w:rsidRPr="001B6396">
        <w:rPr>
          <w:rFonts w:eastAsia="Times New Roman" w:cstheme="minorHAnsi"/>
          <w:sz w:val="20"/>
          <w:szCs w:val="20"/>
        </w:rPr>
        <w:t xml:space="preserve"> understanding of Search Engine Marketing (SEM) and Search Engine Optimization (</w:t>
      </w:r>
      <w:r w:rsidRPr="001B6396">
        <w:rPr>
          <w:rFonts w:eastAsia="Times New Roman" w:cstheme="minorHAnsi"/>
          <w:b/>
          <w:bCs/>
          <w:sz w:val="20"/>
          <w:szCs w:val="20"/>
        </w:rPr>
        <w:t>SEO</w:t>
      </w:r>
      <w:r>
        <w:rPr>
          <w:rFonts w:eastAsia="Times New Roman" w:cstheme="minorHAnsi"/>
          <w:b/>
          <w:bCs/>
          <w:sz w:val="20"/>
          <w:szCs w:val="20"/>
        </w:rPr>
        <w:t>)</w:t>
      </w:r>
    </w:p>
    <w:p w:rsidR="00A14A77" w:rsidRPr="00B21126" w:rsidRDefault="00A14A77" w:rsidP="00581704">
      <w:pPr>
        <w:pStyle w:val="ListParagraph"/>
        <w:numPr>
          <w:ilvl w:val="0"/>
          <w:numId w:val="12"/>
        </w:numPr>
        <w:rPr>
          <w:rFonts w:cs="Times New Roman"/>
          <w:sz w:val="20"/>
          <w:szCs w:val="20"/>
        </w:rPr>
      </w:pPr>
      <w:r w:rsidRPr="00B21126">
        <w:rPr>
          <w:rFonts w:cs="Times New Roman"/>
          <w:sz w:val="20"/>
          <w:szCs w:val="20"/>
        </w:rPr>
        <w:t>Should have keen interest in Research work</w:t>
      </w:r>
      <w:r w:rsidR="002F7010" w:rsidRPr="00B21126">
        <w:rPr>
          <w:rFonts w:cs="Times New Roman"/>
          <w:sz w:val="20"/>
          <w:szCs w:val="20"/>
        </w:rPr>
        <w:t xml:space="preserve"> and managing skills to handle</w:t>
      </w:r>
      <w:r w:rsidR="005974A3" w:rsidRPr="00B21126">
        <w:rPr>
          <w:rFonts w:cs="Times New Roman"/>
          <w:sz w:val="20"/>
          <w:szCs w:val="20"/>
        </w:rPr>
        <w:t xml:space="preserve"> multiple work</w:t>
      </w:r>
      <w:r w:rsidR="002F7010" w:rsidRPr="00B21126">
        <w:rPr>
          <w:rFonts w:cs="Times New Roman"/>
          <w:sz w:val="20"/>
          <w:szCs w:val="20"/>
        </w:rPr>
        <w:t xml:space="preserve"> at the same time</w:t>
      </w:r>
    </w:p>
    <w:p w:rsidR="00365AEE" w:rsidRPr="00B21126" w:rsidRDefault="00800186" w:rsidP="00581704">
      <w:pPr>
        <w:pStyle w:val="ListParagraph"/>
        <w:numPr>
          <w:ilvl w:val="0"/>
          <w:numId w:val="12"/>
        </w:numPr>
        <w:rPr>
          <w:rFonts w:cs="Times New Roman"/>
          <w:sz w:val="20"/>
          <w:szCs w:val="20"/>
        </w:rPr>
      </w:pPr>
      <w:r w:rsidRPr="00B21126">
        <w:rPr>
          <w:rFonts w:cs="Times New Roman"/>
          <w:sz w:val="20"/>
          <w:szCs w:val="20"/>
        </w:rPr>
        <w:t>Good command over English language</w:t>
      </w:r>
    </w:p>
    <w:p w:rsidR="00DE7EAE" w:rsidRDefault="00DE7EAE" w:rsidP="00581704">
      <w:pPr>
        <w:pStyle w:val="ListParagraph"/>
        <w:numPr>
          <w:ilvl w:val="0"/>
          <w:numId w:val="12"/>
        </w:numPr>
        <w:rPr>
          <w:rFonts w:cs="Times New Roman"/>
          <w:sz w:val="20"/>
          <w:szCs w:val="20"/>
        </w:rPr>
      </w:pPr>
      <w:r w:rsidRPr="00B21126">
        <w:rPr>
          <w:rFonts w:cs="Times New Roman"/>
          <w:sz w:val="20"/>
          <w:szCs w:val="20"/>
        </w:rPr>
        <w:t>Proactive and independent thinker</w:t>
      </w:r>
    </w:p>
    <w:p w:rsidR="0065688E" w:rsidRDefault="0065688E" w:rsidP="0065688E">
      <w:pPr>
        <w:pStyle w:val="ListParagraph"/>
        <w:rPr>
          <w:rFonts w:cs="Times New Roman"/>
          <w:sz w:val="20"/>
          <w:szCs w:val="20"/>
        </w:rPr>
      </w:pPr>
    </w:p>
    <w:p w:rsidR="0065688E" w:rsidRDefault="0065688E" w:rsidP="0065688E">
      <w:pPr>
        <w:pStyle w:val="ListParagraph"/>
        <w:rPr>
          <w:rFonts w:cs="Times New Roman"/>
          <w:sz w:val="20"/>
          <w:szCs w:val="20"/>
        </w:rPr>
      </w:pPr>
      <w:r w:rsidRPr="0065688E">
        <w:rPr>
          <w:rFonts w:cs="Times New Roman"/>
          <w:b/>
          <w:sz w:val="20"/>
          <w:szCs w:val="20"/>
        </w:rPr>
        <w:t>Location-</w:t>
      </w:r>
      <w:r>
        <w:rPr>
          <w:rFonts w:cs="Times New Roman"/>
          <w:sz w:val="20"/>
          <w:szCs w:val="20"/>
        </w:rPr>
        <w:t xml:space="preserve"> </w:t>
      </w:r>
      <w:proofErr w:type="spellStart"/>
      <w:r>
        <w:rPr>
          <w:rFonts w:cs="Times New Roman"/>
          <w:sz w:val="20"/>
          <w:szCs w:val="20"/>
        </w:rPr>
        <w:t>Noida</w:t>
      </w:r>
      <w:proofErr w:type="spellEnd"/>
      <w:r>
        <w:rPr>
          <w:rFonts w:cs="Times New Roman"/>
          <w:sz w:val="20"/>
          <w:szCs w:val="20"/>
        </w:rPr>
        <w:t>, Sector- 57</w:t>
      </w:r>
    </w:p>
    <w:p w:rsidR="00416CD5" w:rsidRDefault="00416CD5" w:rsidP="0065688E">
      <w:pPr>
        <w:pStyle w:val="ListParagraph"/>
        <w:rPr>
          <w:rFonts w:cs="Times New Roman"/>
          <w:sz w:val="20"/>
          <w:szCs w:val="20"/>
        </w:rPr>
      </w:pPr>
    </w:p>
    <w:p w:rsidR="0065688E" w:rsidRPr="004646D4" w:rsidRDefault="0065688E" w:rsidP="0065688E">
      <w:pPr>
        <w:pStyle w:val="ListParagraph"/>
        <w:rPr>
          <w:rFonts w:cs="Times New Roman"/>
          <w:color w:val="000000" w:themeColor="text1"/>
        </w:rPr>
      </w:pPr>
      <w:r w:rsidRPr="004646D4">
        <w:rPr>
          <w:rFonts w:cs="Times New Roman"/>
          <w:b/>
          <w:color w:val="000000" w:themeColor="text1"/>
          <w:highlight w:val="yellow"/>
        </w:rPr>
        <w:t>CTC-</w:t>
      </w:r>
      <w:r w:rsidR="00E15934" w:rsidRPr="004646D4">
        <w:rPr>
          <w:rFonts w:cs="Times New Roman"/>
          <w:color w:val="000000" w:themeColor="text1"/>
          <w:highlight w:val="yellow"/>
        </w:rPr>
        <w:t xml:space="preserve">  1-2.5 Lac for the initial 6 months after that 40-50% hike</w:t>
      </w:r>
    </w:p>
    <w:sectPr w:rsidR="0065688E" w:rsidRPr="004646D4" w:rsidSect="00D44D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360F80"/>
    <w:multiLevelType w:val="multilevel"/>
    <w:tmpl w:val="C6EE2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23405BA"/>
    <w:multiLevelType w:val="multilevel"/>
    <w:tmpl w:val="E6503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288243F"/>
    <w:multiLevelType w:val="hybridMultilevel"/>
    <w:tmpl w:val="9AA8C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2F2E67"/>
    <w:multiLevelType w:val="hybridMultilevel"/>
    <w:tmpl w:val="DF4E3A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1C53CF"/>
    <w:multiLevelType w:val="hybridMultilevel"/>
    <w:tmpl w:val="9AA8C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4901EF"/>
    <w:multiLevelType w:val="multilevel"/>
    <w:tmpl w:val="C6EE2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46170CB"/>
    <w:multiLevelType w:val="multilevel"/>
    <w:tmpl w:val="D0B41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4BB6E75"/>
    <w:multiLevelType w:val="multilevel"/>
    <w:tmpl w:val="C6EE2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C56399F"/>
    <w:multiLevelType w:val="hybridMultilevel"/>
    <w:tmpl w:val="9AA8C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A81316"/>
    <w:multiLevelType w:val="hybridMultilevel"/>
    <w:tmpl w:val="9AA8C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5E3BAC"/>
    <w:multiLevelType w:val="hybridMultilevel"/>
    <w:tmpl w:val="0A50E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6370ED"/>
    <w:multiLevelType w:val="hybridMultilevel"/>
    <w:tmpl w:val="9AA8C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A882FDF"/>
    <w:multiLevelType w:val="hybridMultilevel"/>
    <w:tmpl w:val="912E3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016492"/>
    <w:multiLevelType w:val="multilevel"/>
    <w:tmpl w:val="1B305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6F4A2A4A"/>
    <w:multiLevelType w:val="hybridMultilevel"/>
    <w:tmpl w:val="9AA8C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4"/>
  </w:num>
  <w:num w:numId="4">
    <w:abstractNumId w:val="2"/>
  </w:num>
  <w:num w:numId="5">
    <w:abstractNumId w:val="3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0"/>
  </w:num>
  <w:num w:numId="11">
    <w:abstractNumId w:val="13"/>
  </w:num>
  <w:num w:numId="12">
    <w:abstractNumId w:val="9"/>
  </w:num>
  <w:num w:numId="13">
    <w:abstractNumId w:val="1"/>
  </w:num>
  <w:num w:numId="14">
    <w:abstractNumId w:val="10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I3NjEyMzY1MTYys7RQ0lEKTi0uzszPAykwqgUAU6XgOywAAAA="/>
  </w:docVars>
  <w:rsids>
    <w:rsidRoot w:val="00D71EDC"/>
    <w:rsid w:val="0001776B"/>
    <w:rsid w:val="00021B20"/>
    <w:rsid w:val="00021C3B"/>
    <w:rsid w:val="00116526"/>
    <w:rsid w:val="0018792E"/>
    <w:rsid w:val="001D3EA8"/>
    <w:rsid w:val="00214A82"/>
    <w:rsid w:val="0026648D"/>
    <w:rsid w:val="002A4DF7"/>
    <w:rsid w:val="002F7010"/>
    <w:rsid w:val="00326D03"/>
    <w:rsid w:val="00350074"/>
    <w:rsid w:val="00365AEE"/>
    <w:rsid w:val="003F527B"/>
    <w:rsid w:val="00416CD5"/>
    <w:rsid w:val="00420DF9"/>
    <w:rsid w:val="00447F19"/>
    <w:rsid w:val="004546E9"/>
    <w:rsid w:val="004646D4"/>
    <w:rsid w:val="00496815"/>
    <w:rsid w:val="004E40A0"/>
    <w:rsid w:val="004E7CDC"/>
    <w:rsid w:val="005167AA"/>
    <w:rsid w:val="00516D9F"/>
    <w:rsid w:val="005308A1"/>
    <w:rsid w:val="00577DA8"/>
    <w:rsid w:val="00581704"/>
    <w:rsid w:val="00595510"/>
    <w:rsid w:val="005974A3"/>
    <w:rsid w:val="006449F9"/>
    <w:rsid w:val="0065688E"/>
    <w:rsid w:val="00657996"/>
    <w:rsid w:val="00663505"/>
    <w:rsid w:val="006951B5"/>
    <w:rsid w:val="006A7416"/>
    <w:rsid w:val="006C2161"/>
    <w:rsid w:val="006C5E97"/>
    <w:rsid w:val="006F11A9"/>
    <w:rsid w:val="0071129A"/>
    <w:rsid w:val="00716C9D"/>
    <w:rsid w:val="00747A68"/>
    <w:rsid w:val="00761489"/>
    <w:rsid w:val="00765700"/>
    <w:rsid w:val="007A1CEE"/>
    <w:rsid w:val="007B72D2"/>
    <w:rsid w:val="00800186"/>
    <w:rsid w:val="008471FA"/>
    <w:rsid w:val="0089696B"/>
    <w:rsid w:val="00957825"/>
    <w:rsid w:val="00987449"/>
    <w:rsid w:val="00997ACD"/>
    <w:rsid w:val="009B3054"/>
    <w:rsid w:val="009D51B8"/>
    <w:rsid w:val="00A14A77"/>
    <w:rsid w:val="00A77565"/>
    <w:rsid w:val="00AA1F75"/>
    <w:rsid w:val="00AF4B67"/>
    <w:rsid w:val="00B1165E"/>
    <w:rsid w:val="00B21126"/>
    <w:rsid w:val="00B61CFA"/>
    <w:rsid w:val="00B82556"/>
    <w:rsid w:val="00C311F5"/>
    <w:rsid w:val="00C42C73"/>
    <w:rsid w:val="00C4439A"/>
    <w:rsid w:val="00C51A0A"/>
    <w:rsid w:val="00CA4B7C"/>
    <w:rsid w:val="00CA4EE7"/>
    <w:rsid w:val="00CF37F0"/>
    <w:rsid w:val="00D10DAE"/>
    <w:rsid w:val="00D3733E"/>
    <w:rsid w:val="00D44DA7"/>
    <w:rsid w:val="00D71EDC"/>
    <w:rsid w:val="00D76912"/>
    <w:rsid w:val="00DD6F19"/>
    <w:rsid w:val="00DE5689"/>
    <w:rsid w:val="00DE7EAE"/>
    <w:rsid w:val="00E1216B"/>
    <w:rsid w:val="00E15934"/>
    <w:rsid w:val="00E40E4A"/>
    <w:rsid w:val="00E57B74"/>
    <w:rsid w:val="00E6782F"/>
    <w:rsid w:val="00E757F6"/>
    <w:rsid w:val="00EB00FC"/>
    <w:rsid w:val="00ED485F"/>
    <w:rsid w:val="00F1401A"/>
    <w:rsid w:val="00F41033"/>
    <w:rsid w:val="00F55431"/>
    <w:rsid w:val="00F838F2"/>
    <w:rsid w:val="00FA08AB"/>
    <w:rsid w:val="00FD4E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DA7"/>
  </w:style>
  <w:style w:type="paragraph" w:styleId="Heading4">
    <w:name w:val="heading 4"/>
    <w:basedOn w:val="Normal"/>
    <w:link w:val="Heading4Char"/>
    <w:uiPriority w:val="9"/>
    <w:qFormat/>
    <w:rsid w:val="0011652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99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16526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25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7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8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9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82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6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1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hu</dc:creator>
  <cp:keywords/>
  <dc:description/>
  <cp:lastModifiedBy>CAOC</cp:lastModifiedBy>
  <cp:revision>86</cp:revision>
  <dcterms:created xsi:type="dcterms:W3CDTF">2017-11-17T08:37:00Z</dcterms:created>
  <dcterms:modified xsi:type="dcterms:W3CDTF">2019-02-14T09:04:00Z</dcterms:modified>
</cp:coreProperties>
</file>